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X9f55fe7f47eae17b9f253830c2548fdfa64f11a"/>
    <w:p>
      <w:pPr>
        <w:pStyle w:val="Heading1"/>
      </w:pPr>
      <w:r>
        <w:t xml:space="preserve">Database Migration Strategy — DentalCare Pr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-DBS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ectiv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7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view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1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 — IT Operations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— Confidential</w:t>
            </w:r>
          </w:p>
        </w:tc>
      </w:tr>
    </w:tbl>
    <w:bookmarkStart w:id="20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38"/>
        <w:gridCol w:w="1118"/>
        <w:gridCol w:w="1490"/>
        <w:gridCol w:w="44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3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database migration strate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ma mapping refin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 16 adoption, AWS RDS 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ly Z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way migration script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validation frame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7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 migration lessons learn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3" w:name="overview"/>
    <w:p>
      <w:pPr>
        <w:pStyle w:val="Heading2"/>
      </w:pPr>
      <w:r>
        <w:t xml:space="preserve">1. Overview</w:t>
      </w:r>
    </w:p>
    <w:bookmarkStart w:id="21" w:name="migration-scope"/>
    <w:p>
      <w:pPr>
        <w:pStyle w:val="Heading3"/>
      </w:pPr>
      <w:r>
        <w:t xml:space="preserve">1.1 Migration Scope</w:t>
      </w:r>
    </w:p>
    <w:p>
      <w:pPr>
        <w:pStyle w:val="FirstParagraph"/>
      </w:pPr>
      <w:r>
        <w:t xml:space="preserve">The DentalCare Classic system currently uses a hybrid database architectur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:</w:t>
      </w:r>
      <w:r>
        <w:t xml:space="preserve"> </w:t>
      </w:r>
      <w:r>
        <w:t xml:space="preserve">Microsoft SQL Server 2012 (DCSQL01) — 47 tables, ~2.8 million patient recor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:</w:t>
      </w:r>
      <w:r>
        <w:t xml:space="preserve"> </w:t>
      </w:r>
      <w:r>
        <w:t xml:space="preserve">Microsoft Access 2003 (.mdb files) — used for reports and local caching at some clinic lo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rget:</w:t>
      </w:r>
      <w:r>
        <w:t xml:space="preserve"> </w:t>
      </w:r>
      <w:r>
        <w:t xml:space="preserve">PostgreSQL 16.x on AWS RDS (Multi-AZ deployment)</w:t>
      </w:r>
    </w:p>
    <w:bookmarkEnd w:id="21"/>
    <w:bookmarkStart w:id="22" w:name="key-statistics"/>
    <w:p>
      <w:pPr>
        <w:pStyle w:val="Heading3"/>
      </w:pPr>
      <w:r>
        <w:t xml:space="preserve">1.2 Key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543"/>
        <w:gridCol w:w="4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tables (SQL Serv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tables (MS Acce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subset/cache of SQL Serv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 tables (PostgreSQ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 (normalized, new audit tab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rows (all tab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8.4 mill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database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 GB (SQL Server) + 2.1 GB (Acces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image/document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340,000 files, 1.2 T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 patient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orical patient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13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imated migration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8 hours (full migration window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acceptable down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hour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26" w:name="source-schema-analysis"/>
    <w:p>
      <w:pPr>
        <w:pStyle w:val="Heading2"/>
      </w:pPr>
      <w:r>
        <w:t xml:space="preserve">2. Source Schema Analysis</w:t>
      </w:r>
    </w:p>
    <w:bookmarkStart w:id="24" w:name="sql-server-tables-legacy"/>
    <w:p>
      <w:pPr>
        <w:pStyle w:val="Heading3"/>
      </w:pPr>
      <w:r>
        <w:t xml:space="preserve">2.1 SQL Server Tables (Legacy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03"/>
        <w:gridCol w:w="837"/>
        <w:gridCol w:w="837"/>
        <w:gridCol w:w="2893"/>
        <w:gridCol w:w="1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(M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Prio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Pat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8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demograph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Patient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rance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Appoin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2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ointment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Clinical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 encounter 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Treatment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TxPlan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8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plan line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Proced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1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 proced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Cla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rance cla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Claim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9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im line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Pay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2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and insurance pay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Adjus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 adjus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Led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ial ledger e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Perio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ontal measu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Prescri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cription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Lab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Im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 metadata (files on dis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Referr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ral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Recall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all/recare 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UserPer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permissions (bitmas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Audit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2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 audit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Provi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/dentist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Ope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ory/room defin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Insurance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rance plan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ProcedureC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 CDT procedure code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DiagnosisC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D-10 diagnosis code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FeeSchedu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 schedule by plan and proced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System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configuration key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</w:t>
            </w:r>
          </w:p>
        </w:tc>
      </w:tr>
    </w:tbl>
    <w:bookmarkEnd w:id="24"/>
    <w:bookmarkStart w:id="25" w:name="known-schema-issues-legacy"/>
    <w:p>
      <w:pPr>
        <w:pStyle w:val="Heading3"/>
      </w:pPr>
      <w:r>
        <w:t xml:space="preserve">2.2 Known Schema Issues (Legacy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26"/>
        <w:gridCol w:w="1671"/>
        <w:gridCol w:w="3051"/>
        <w:gridCol w:w="871"/>
        <w:gridCol w:w="15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su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tion in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l_Pat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N stored as plain VARCHAR(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S-256 encrypted colum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l_Pat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unique constraint on name+D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ite unique index + M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l_Clinical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 stored as TEXT without size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65535) with 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l_Appoin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oreign key to tbl_Pat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 FK constra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l_Led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ey stored as FLOAT (precision l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2,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l_UserPer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sions as bitmask 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ized permission t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oft delete (hard deletes permit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d_at column on all t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l_Audit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index on timestamp or 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 indexing strate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sistent date formats (VARCHAR dat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 DATE/TIMESTAMP ty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l_Pat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licate patient records (~3,200 se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-duplication before mi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l_Cla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stored as magic numbers (0,1,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um type with descriptive 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reated_at/updated_at audit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A Auditing on all entiti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target-schema-design"/>
    <w:p>
      <w:pPr>
        <w:pStyle w:val="Heading2"/>
      </w:pPr>
      <w:r>
        <w:t xml:space="preserve">3. Target Schema Design</w:t>
      </w:r>
    </w:p>
    <w:bookmarkStart w:id="27" w:name="naming-conventions"/>
    <w:p>
      <w:pPr>
        <w:pStyle w:val="Heading3"/>
      </w:pPr>
      <w:r>
        <w:t xml:space="preserve">3.1 Naming Conven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99"/>
        <w:gridCol w:w="2194"/>
        <w:gridCol w:w="36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ti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inic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l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ake_case, singula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ti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inical_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a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ake_c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rst_nam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ate_of_bir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  <w:r>
              <w:t xml:space="preserve"> </w:t>
            </w:r>
            <w:r>
              <w:t xml:space="preserve">(UUID typ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 UUID DEFAULT gen_random_uuid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table&gt;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tient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vider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x_&lt;table&gt;_&lt;cols&gt;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x_patient_last_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que constra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q_&lt;table&gt;_&lt;cols&gt;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q_patient_m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ck constra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k_&lt;table&gt;_&lt;desc&gt;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k_appointment_end_after_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s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d_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pdated_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reated_b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pdated_b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leted_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 colum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 INTEGER NOT NULL DEFAULT 0</w:t>
            </w:r>
          </w:p>
        </w:tc>
      </w:tr>
    </w:tbl>
    <w:bookmarkEnd w:id="27"/>
    <w:bookmarkStart w:id="28" w:name="key-table-mappings-source-target"/>
    <w:p>
      <w:pPr>
        <w:pStyle w:val="Heading3"/>
      </w:pPr>
      <w:r>
        <w:t xml:space="preserve">3.2 Key Table Mappings (Source → Target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88"/>
        <w:gridCol w:w="3600"/>
        <w:gridCol w:w="22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 Table (SQL Serv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Table(s) (PostgreSQ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Pat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.patient, patient.patient_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ized; address separ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Patient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.patient_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K to insurance_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Appoin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.appoin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K constraints ad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Clinical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.clinical_n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vers audi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Treatment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.treatment_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vers audi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TxPlan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.treatment_plan_proced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K to treatment_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Proced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.completed_proced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K to patient, provi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Cla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.insurance_cla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as en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Claim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.claim_line_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K to cla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Pay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.pa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2,2) for am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Adjus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.adju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2,2) for am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Led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.ledger_e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2,2) for am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Perio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.perio_measu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d JSON + colum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Prescri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.pr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K to patient, provi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Lab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.lab_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K to patient, provi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Im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.dental_image (metadata); files in 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reference sto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Referr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.refe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K to patient, provid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Recall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.rec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K to pat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.app_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auth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UserPer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.user_role, auth.role_per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ized RB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l_Audit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.audit_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anced schema (see Audit do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Ne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.phi_access_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-specific audit 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Ne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.patient_con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ent trac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Ne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.patient_restr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 restriction trac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Ne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.patient_communication_p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 prefer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Ne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.payment_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 plan support</w:t>
            </w:r>
          </w:p>
        </w:tc>
      </w:tr>
    </w:tbl>
    <w:bookmarkEnd w:id="28"/>
    <w:bookmarkStart w:id="29" w:name="data-type-mapping-sql-server-postgresql"/>
    <w:p>
      <w:pPr>
        <w:pStyle w:val="Heading3"/>
      </w:pPr>
      <w:r>
        <w:t xml:space="preserve">3.3 Data Type Mapping (SQL Server → PostgreSQL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13"/>
        <w:gridCol w:w="2402"/>
        <w:gridCol w:w="32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QL Serve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 / 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UID (gen_random_uuid(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ng from integer to UUID P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CHAR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map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VARCHAR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 VARCHAR is already Uni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 / 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map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money; DOUBLE PRECISION for oth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(1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oid PostgreSQL MONEY 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timestamps stored as UT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timestamps stored as UT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map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AGE / VARBIN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A or S3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ge objects → 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 (bitmas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ized 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sion bitmasks → role tabl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Start w:id="34" w:name="migration-execution-plan"/>
    <w:p>
      <w:pPr>
        <w:pStyle w:val="Heading2"/>
      </w:pPr>
      <w:r>
        <w:t xml:space="preserve">4. Migration Execution Plan</w:t>
      </w:r>
    </w:p>
    <w:bookmarkStart w:id="31" w:name="pre-migration-steps"/>
    <w:p>
      <w:pPr>
        <w:pStyle w:val="Heading3"/>
      </w:pPr>
      <w:r>
        <w:t xml:space="preserve">4.1 Pre-Migration Step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52"/>
        <w:gridCol w:w="4973"/>
        <w:gridCol w:w="1013"/>
        <w:gridCol w:w="13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target PostgreSQL schema via Flyway mig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 patient de-duplication analysis and mer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known data quality issues (DB-001 through DB-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e dry-run migration on staging 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s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e dry-run data (automated + manual sampl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test target database under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backup of source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s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 go/no-go d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h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ership</w:t>
            </w:r>
          </w:p>
        </w:tc>
      </w:tr>
    </w:tbl>
    <w:bookmarkEnd w:id="31"/>
    <w:bookmarkStart w:id="32" w:name="migration-execution-per-phase"/>
    <w:p>
      <w:pPr>
        <w:pStyle w:val="Heading3"/>
      </w:pPr>
      <w:r>
        <w:t xml:space="preserve">4.2 Migration Execution (per phase)</w:t>
      </w:r>
    </w:p>
    <w:p>
      <w:pPr>
        <w:pStyle w:val="SourceCode"/>
      </w:pPr>
      <w:r>
        <w:rPr>
          <w:rStyle w:val="VerbatimChar"/>
        </w:rPr>
        <w:t xml:space="preserve">Migration Window: Saturday 10:00 PM — Sunday 6:00 AM (8-hour window)</w:t>
      </w:r>
      <w:r>
        <w:br/>
      </w:r>
      <w:r>
        <w:br/>
      </w:r>
      <w:r>
        <w:rPr>
          <w:rStyle w:val="VerbatimChar"/>
        </w:rPr>
        <w:t xml:space="preserve">22:00  System announcement to users (email + in-app banner)</w:t>
      </w:r>
      <w:r>
        <w:br/>
      </w:r>
      <w:r>
        <w:rPr>
          <w:rStyle w:val="VerbatimChar"/>
        </w:rPr>
        <w:t xml:space="preserve">22:30  Legacy system set to read-only mode</w:t>
      </w:r>
      <w:r>
        <w:br/>
      </w:r>
      <w:r>
        <w:rPr>
          <w:rStyle w:val="VerbatimChar"/>
        </w:rPr>
        <w:t xml:space="preserve">22:45  Final transaction log backup</w:t>
      </w:r>
      <w:r>
        <w:br/>
      </w:r>
      <w:r>
        <w:rPr>
          <w:rStyle w:val="VerbatimChar"/>
        </w:rPr>
        <w:t xml:space="preserve">23:00  Migration ETL pipeline starts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── Phase A: Reference data (codes, configs, providers)   ~15 min</w:t>
      </w:r>
      <w:r>
        <w:br/>
      </w:r>
      <w:r>
        <w:rPr>
          <w:rStyle w:val="VerbatimChar"/>
        </w:rPr>
        <w:t xml:space="preserve">        ├── Phase B: Patient demographics + addresses              ~45 min</w:t>
      </w:r>
      <w:r>
        <w:br/>
      </w:r>
      <w:r>
        <w:rPr>
          <w:rStyle w:val="VerbatimChar"/>
        </w:rPr>
        <w:t xml:space="preserve">        ├── Phase C: Insurance and scheduling data                 ~30 min</w:t>
      </w:r>
      <w:r>
        <w:br/>
      </w:r>
      <w:r>
        <w:rPr>
          <w:rStyle w:val="VerbatimChar"/>
        </w:rPr>
        <w:t xml:space="preserve">        ├── Phase D: Clinical data (if applicable for this phase)  ~90 min</w:t>
      </w:r>
      <w:r>
        <w:br/>
      </w:r>
      <w:r>
        <w:rPr>
          <w:rStyle w:val="VerbatimChar"/>
        </w:rPr>
        <w:t xml:space="preserve">        ├── Phase E: Financial/billing data                        ~60 min</w:t>
      </w:r>
      <w:r>
        <w:br/>
      </w:r>
      <w:r>
        <w:rPr>
          <w:rStyle w:val="VerbatimChar"/>
        </w:rPr>
        <w:t xml:space="preserve">        ├── Phase F: Audit log migration                           ~30 min</w:t>
      </w:r>
      <w:r>
        <w:br/>
      </w:r>
      <w:r>
        <w:rPr>
          <w:rStyle w:val="VerbatimChar"/>
        </w:rPr>
        <w:t xml:space="preserve">        ├── Phase G: Image metadata migration (files copied async) ~20 min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02:00  Migration ETL complete</w:t>
      </w:r>
      <w:r>
        <w:br/>
      </w:r>
      <w:r>
        <w:rPr>
          <w:rStyle w:val="VerbatimChar"/>
        </w:rPr>
        <w:t xml:space="preserve">02:00  Data validation suite runs (automated)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── Record count validation (source vs. target per table)</w:t>
      </w:r>
      <w:r>
        <w:br/>
      </w:r>
      <w:r>
        <w:rPr>
          <w:rStyle w:val="VerbatimChar"/>
        </w:rPr>
        <w:t xml:space="preserve">        ├── Checksum validation (critical fields)</w:t>
      </w:r>
      <w:r>
        <w:br/>
      </w:r>
      <w:r>
        <w:rPr>
          <w:rStyle w:val="VerbatimChar"/>
        </w:rPr>
        <w:t xml:space="preserve">        ├── Referential integrity verification</w:t>
      </w:r>
      <w:r>
        <w:br/>
      </w:r>
      <w:r>
        <w:rPr>
          <w:rStyle w:val="VerbatimChar"/>
        </w:rPr>
        <w:t xml:space="preserve">        ├── Financial balance reconciliation</w:t>
      </w:r>
      <w:r>
        <w:br/>
      </w:r>
      <w:r>
        <w:rPr>
          <w:rStyle w:val="VerbatimChar"/>
        </w:rPr>
        <w:t xml:space="preserve">        ├── Sample record comparison (500 random patients)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03:30  Validation complete — results reviewed</w:t>
      </w:r>
      <w:r>
        <w:br/>
      </w:r>
      <w:r>
        <w:rPr>
          <w:rStyle w:val="VerbatimChar"/>
        </w:rPr>
        <w:t xml:space="preserve">04:00  Spring Boot application pointed to new database</w:t>
      </w:r>
      <w:r>
        <w:br/>
      </w:r>
      <w:r>
        <w:rPr>
          <w:rStyle w:val="VerbatimChar"/>
        </w:rPr>
        <w:t xml:space="preserve">04:15  Smoke tests executed</w:t>
      </w:r>
      <w:r>
        <w:br/>
      </w:r>
      <w:r>
        <w:rPr>
          <w:rStyle w:val="VerbatimChar"/>
        </w:rPr>
        <w:t xml:space="preserve">04:30  Go/No-go for cutover</w:t>
      </w:r>
      <w:r>
        <w:br/>
      </w:r>
      <w:r>
        <w:rPr>
          <w:rStyle w:val="VerbatimChar"/>
        </w:rPr>
        <w:t xml:space="preserve">05:00  New system available for early testers</w:t>
      </w:r>
      <w:r>
        <w:br/>
      </w:r>
      <w:r>
        <w:rPr>
          <w:rStyle w:val="VerbatimChar"/>
        </w:rPr>
        <w:t xml:space="preserve">06:00  Full system available</w:t>
      </w:r>
    </w:p>
    <w:bookmarkEnd w:id="32"/>
    <w:bookmarkStart w:id="33" w:name="data-validation-rules"/>
    <w:p>
      <w:pPr>
        <w:pStyle w:val="Heading3"/>
      </w:pPr>
      <w:r>
        <w:t xml:space="preserve">4.3 Data Validation Ru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510"/>
        <w:gridCol w:w="3510"/>
        <w:gridCol w:w="8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/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ler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record count 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(*) source vs. 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ointment record count 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(*) source vs. 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 note record count 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(*) source vs. 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balance reconcil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(amount) by patient — source vs. 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 plan count 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(*) source vs. 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 count 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(*) source vs. 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plicate patient check (targ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N uniqueness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du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 range valid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uture DOBs, no dates before 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K integrity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FKs reference valid parent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rypted field ve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N decryptable with correct 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End w:id="34"/>
    <w:bookmarkStart w:id="35" w:name="flyway-migration-script-organization"/>
    <w:p>
      <w:pPr>
        <w:pStyle w:val="Heading2"/>
      </w:pPr>
      <w:r>
        <w:t xml:space="preserve">5. Flyway Migration Script Organization</w:t>
      </w:r>
    </w:p>
    <w:p>
      <w:pPr>
        <w:pStyle w:val="SourceCode"/>
      </w:pPr>
      <w:r>
        <w:rPr>
          <w:rStyle w:val="VerbatimChar"/>
        </w:rPr>
        <w:t xml:space="preserve">src/main/resources/db/migration/</w:t>
      </w:r>
      <w:r>
        <w:br/>
      </w:r>
      <w:r>
        <w:rPr>
          <w:rStyle w:val="VerbatimChar"/>
        </w:rPr>
        <w:t xml:space="preserve">├── V1.0.0__create_patient_schema.sql</w:t>
      </w:r>
      <w:r>
        <w:br/>
      </w:r>
      <w:r>
        <w:rPr>
          <w:rStyle w:val="VerbatimChar"/>
        </w:rPr>
        <w:t xml:space="preserve">├── V1.0.1__create_patient_table.sql</w:t>
      </w:r>
      <w:r>
        <w:br/>
      </w:r>
      <w:r>
        <w:rPr>
          <w:rStyle w:val="VerbatimChar"/>
        </w:rPr>
        <w:t xml:space="preserve">├── V1.0.2__create_patient_address_table.sql</w:t>
      </w:r>
      <w:r>
        <w:br/>
      </w:r>
      <w:r>
        <w:rPr>
          <w:rStyle w:val="VerbatimChar"/>
        </w:rPr>
        <w:t xml:space="preserve">├── V1.0.3__create_patient_insurance_table.sql</w:t>
      </w:r>
      <w:r>
        <w:br/>
      </w:r>
      <w:r>
        <w:rPr>
          <w:rStyle w:val="VerbatimChar"/>
        </w:rPr>
        <w:t xml:space="preserve">├── V1.0.4__create_appointment_table.sql</w:t>
      </w:r>
      <w:r>
        <w:br/>
      </w:r>
      <w:r>
        <w:rPr>
          <w:rStyle w:val="VerbatimChar"/>
        </w:rPr>
        <w:t xml:space="preserve">├── V1.0.5__create_recall_table.sql</w:t>
      </w:r>
      <w:r>
        <w:br/>
      </w:r>
      <w:r>
        <w:rPr>
          <w:rStyle w:val="VerbatimChar"/>
        </w:rPr>
        <w:t xml:space="preserve">├── V1.0.6__create_referral_table.sql</w:t>
      </w:r>
      <w:r>
        <w:br/>
      </w:r>
      <w:r>
        <w:rPr>
          <w:rStyle w:val="VerbatimChar"/>
        </w:rPr>
        <w:t xml:space="preserve">├── V1.1.0__create_clinical_schema.sql</w:t>
      </w:r>
      <w:r>
        <w:br/>
      </w:r>
      <w:r>
        <w:rPr>
          <w:rStyle w:val="VerbatimChar"/>
        </w:rPr>
        <w:t xml:space="preserve">├── V1.1.1__create_clinical_note_table.sql</w:t>
      </w:r>
      <w:r>
        <w:br/>
      </w:r>
      <w:r>
        <w:rPr>
          <w:rStyle w:val="VerbatimChar"/>
        </w:rPr>
        <w:t xml:space="preserve">├── V1.1.2__create_treatment_plan_tables.sql</w:t>
      </w:r>
      <w:r>
        <w:br/>
      </w:r>
      <w:r>
        <w:rPr>
          <w:rStyle w:val="VerbatimChar"/>
        </w:rPr>
        <w:t xml:space="preserve">├── V1.1.3__create_perio_measurement_table.sql</w:t>
      </w:r>
      <w:r>
        <w:br/>
      </w:r>
      <w:r>
        <w:rPr>
          <w:rStyle w:val="VerbatimChar"/>
        </w:rPr>
        <w:t xml:space="preserve">├── V1.1.4__create_prescription_table.sql</w:t>
      </w:r>
      <w:r>
        <w:br/>
      </w:r>
      <w:r>
        <w:rPr>
          <w:rStyle w:val="VerbatimChar"/>
        </w:rPr>
        <w:t xml:space="preserve">├── V1.1.5__create_lab_order_table.sql</w:t>
      </w:r>
      <w:r>
        <w:br/>
      </w:r>
      <w:r>
        <w:rPr>
          <w:rStyle w:val="VerbatimChar"/>
        </w:rPr>
        <w:t xml:space="preserve">├── V1.1.6__create_dental_image_table.sql</w:t>
      </w:r>
      <w:r>
        <w:br/>
      </w:r>
      <w:r>
        <w:rPr>
          <w:rStyle w:val="VerbatimChar"/>
        </w:rPr>
        <w:t xml:space="preserve">├── V1.2.0__create_billing_schema.sql</w:t>
      </w:r>
      <w:r>
        <w:br/>
      </w:r>
      <w:r>
        <w:rPr>
          <w:rStyle w:val="VerbatimChar"/>
        </w:rPr>
        <w:t xml:space="preserve">├── V1.2.1__create_insurance_claim_tables.sql</w:t>
      </w:r>
      <w:r>
        <w:br/>
      </w:r>
      <w:r>
        <w:rPr>
          <w:rStyle w:val="VerbatimChar"/>
        </w:rPr>
        <w:t xml:space="preserve">├── V1.2.2__create_payment_table.sql</w:t>
      </w:r>
      <w:r>
        <w:br/>
      </w:r>
      <w:r>
        <w:rPr>
          <w:rStyle w:val="VerbatimChar"/>
        </w:rPr>
        <w:t xml:space="preserve">├── V1.2.3__create_adjustment_table.sql</w:t>
      </w:r>
      <w:r>
        <w:br/>
      </w:r>
      <w:r>
        <w:rPr>
          <w:rStyle w:val="VerbatimChar"/>
        </w:rPr>
        <w:t xml:space="preserve">├── V1.2.4__create_ledger_entry_table.sql</w:t>
      </w:r>
      <w:r>
        <w:br/>
      </w:r>
      <w:r>
        <w:rPr>
          <w:rStyle w:val="VerbatimChar"/>
        </w:rPr>
        <w:t xml:space="preserve">├── V1.2.5__create_fee_schedule_table.sql</w:t>
      </w:r>
      <w:r>
        <w:br/>
      </w:r>
      <w:r>
        <w:rPr>
          <w:rStyle w:val="VerbatimChar"/>
        </w:rPr>
        <w:t xml:space="preserve">├── V1.3.0__create_auth_schema.sql</w:t>
      </w:r>
      <w:r>
        <w:br/>
      </w:r>
      <w:r>
        <w:rPr>
          <w:rStyle w:val="VerbatimChar"/>
        </w:rPr>
        <w:t xml:space="preserve">├── V1.3.1__create_user_and_role_tables.sql</w:t>
      </w:r>
      <w:r>
        <w:br/>
      </w:r>
      <w:r>
        <w:rPr>
          <w:rStyle w:val="VerbatimChar"/>
        </w:rPr>
        <w:t xml:space="preserve">├── V1.4.0__create_audit_schema.sql</w:t>
      </w:r>
      <w:r>
        <w:br/>
      </w:r>
      <w:r>
        <w:rPr>
          <w:rStyle w:val="VerbatimChar"/>
        </w:rPr>
        <w:t xml:space="preserve">├── V1.4.1__create_audit_log_table.sql</w:t>
      </w:r>
      <w:r>
        <w:br/>
      </w:r>
      <w:r>
        <w:rPr>
          <w:rStyle w:val="VerbatimChar"/>
        </w:rPr>
        <w:t xml:space="preserve">├── V1.4.2__create_phi_access_log_table.sql</w:t>
      </w:r>
      <w:r>
        <w:br/>
      </w:r>
      <w:r>
        <w:rPr>
          <w:rStyle w:val="VerbatimChar"/>
        </w:rPr>
        <w:t xml:space="preserve">├── V1.5.0__create_reference_data_tables.sql</w:t>
      </w:r>
      <w:r>
        <w:br/>
      </w:r>
      <w:r>
        <w:rPr>
          <w:rStyle w:val="VerbatimChar"/>
        </w:rPr>
        <w:t xml:space="preserve">├── V1.5.1__seed_ada_procedure_codes.sql</w:t>
      </w:r>
      <w:r>
        <w:br/>
      </w:r>
      <w:r>
        <w:rPr>
          <w:rStyle w:val="VerbatimChar"/>
        </w:rPr>
        <w:t xml:space="preserve">├── V1.5.2__seed_icd10_diagnosis_codes.sql</w:t>
      </w:r>
      <w:r>
        <w:br/>
      </w:r>
      <w:r>
        <w:rPr>
          <w:rStyle w:val="VerbatimChar"/>
        </w:rPr>
        <w:t xml:space="preserve">├── V1.5.3__seed_insurance_plans.sql</w:t>
      </w:r>
      <w:r>
        <w:br/>
      </w:r>
      <w:r>
        <w:rPr>
          <w:rStyle w:val="VerbatimChar"/>
        </w:rPr>
        <w:t xml:space="preserve">├── V2.0.0__add_patient_consent_table.sql</w:t>
      </w:r>
      <w:r>
        <w:br/>
      </w:r>
      <w:r>
        <w:rPr>
          <w:rStyle w:val="VerbatimChar"/>
        </w:rPr>
        <w:t xml:space="preserve">├── V2.0.1__add_communication_preferences.sql</w:t>
      </w:r>
      <w:r>
        <w:br/>
      </w:r>
      <w:r>
        <w:rPr>
          <w:rStyle w:val="VerbatimChar"/>
        </w:rPr>
        <w:t xml:space="preserve">├── V2.1.0__add_payment_plan_tables.sql</w:t>
      </w:r>
      <w:r>
        <w:br/>
      </w:r>
      <w:r>
        <w:rPr>
          <w:rStyle w:val="VerbatimChar"/>
        </w:rPr>
        <w:t xml:space="preserve">└── V2.2.0__performance_indexes.sql</w:t>
      </w:r>
    </w:p>
    <w:p>
      <w:r>
        <w:pict>
          <v:rect style="width:0;height:1.5pt" o:hralign="center" o:hrstd="t" o:hr="t"/>
        </w:pict>
      </w:r>
    </w:p>
    <w:bookmarkEnd w:id="35"/>
    <w:bookmarkStart w:id="37" w:name="rollback-strategy"/>
    <w:p>
      <w:pPr>
        <w:pStyle w:val="Heading2"/>
      </w:pPr>
      <w:r>
        <w:t xml:space="preserve">6. Rollback Strategy</w:t>
      </w:r>
    </w:p>
    <w:p>
      <w:pPr>
        <w:pStyle w:val="FirstParagraph"/>
      </w:pPr>
      <w:r>
        <w:t xml:space="preserve">If migration validation fails, the rollback procedure i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46"/>
        <w:gridCol w:w="5006"/>
        <w:gridCol w:w="910"/>
        <w:gridCol w:w="14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Spring Boot 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ore legacy database from pre-migration back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-enable legacy VB6 system (read-wri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legacy system 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y users of roll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 analysis and remediation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mortem</w:t>
            </w:r>
          </w:p>
        </w:tc>
      </w:tr>
    </w:tbl>
    <w:p>
      <w:pPr>
        <w:pStyle w:val="BodyText"/>
      </w:pPr>
      <w:r>
        <w:t xml:space="preserve">See</w:t>
      </w:r>
      <w:r>
        <w:t xml:space="preserve"> </w:t>
      </w:r>
      <w:hyperlink r:id="rId36">
        <w:r>
          <w:rPr>
            <w:rStyle w:val="Hyperlink"/>
          </w:rPr>
          <w:t xml:space="preserve">Rollback_and_Contingency_Plan.md</w:t>
        </w:r>
      </w:hyperlink>
      <w:r>
        <w:t xml:space="preserve"> </w:t>
      </w:r>
      <w:r>
        <w:t xml:space="preserve">for the complete rollback procedure.</w:t>
      </w:r>
    </w:p>
    <w:p>
      <w:r>
        <w:pict>
          <v:rect style="width:0;height:1.5pt" o:hralign="center" o:hrstd="t" o:hr="t"/>
        </w:pict>
      </w:r>
    </w:p>
    <w:bookmarkEnd w:id="37"/>
    <w:bookmarkStart w:id="40" w:name="ongoing-database-management"/>
    <w:p>
      <w:pPr>
        <w:pStyle w:val="Heading2"/>
      </w:pPr>
      <w:r>
        <w:t xml:space="preserve">7. Ongoing Database Management</w:t>
      </w:r>
    </w:p>
    <w:bookmarkStart w:id="38" w:name="postgresql-configuration-production"/>
    <w:p>
      <w:pPr>
        <w:pStyle w:val="Heading3"/>
      </w:pPr>
      <w:r>
        <w:t xml:space="preserve">7.1 PostgreSQL Configuration (Production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00"/>
        <w:gridCol w:w="1620"/>
        <w:gridCol w:w="3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nce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.r6g.2xlar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vCPU, 64 GB 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 GB g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sioned IOPS: 3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-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ryption at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AES-2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PAA requ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ed back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35-day reten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 requ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 Ins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 performance monito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hanced 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d (60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-level 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ter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care-pg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tuned parameters</w:t>
            </w:r>
          </w:p>
        </w:tc>
      </w:tr>
    </w:tbl>
    <w:bookmarkEnd w:id="38"/>
    <w:bookmarkStart w:id="39" w:name="connection-pooling-hikaricp"/>
    <w:p>
      <w:pPr>
        <w:pStyle w:val="Heading3"/>
      </w:pPr>
      <w:r>
        <w:t xml:space="preserve">7.2 Connection Pooling (HikariCP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33"/>
        <w:gridCol w:w="880"/>
        <w:gridCol w:w="41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Pool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-service; total across services: ~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I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tain warm conne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nectionTime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seconds max w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leTime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utes before idle connection clo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Lif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utes max connection life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kDetectionThres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rt if connection held &gt; 60 second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1" w:name="approval"/>
    <w:p>
      <w:pPr>
        <w:pStyle w:val="Heading2"/>
      </w:pPr>
      <w:r>
        <w:t xml:space="preserve">8. Approva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 Operations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7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7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ef Information 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ert Willi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7-1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document is reviewed quarterly. Next review: 2026-01-15. Contact: ops@dentalcarepro.com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./Rollback_and_Contingency_Pla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./Rollback_and_Contingency_Pla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2T08:20:02Z</dcterms:created>
  <dcterms:modified xsi:type="dcterms:W3CDTF">2026-03-12T08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